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66CC3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4DA748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25A204F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3A5860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10134530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1221"/>
        <w:gridCol w:w="1851"/>
        <w:gridCol w:w="1852"/>
        <w:gridCol w:w="1851"/>
        <w:gridCol w:w="1852"/>
        <w:gridCol w:w="1852"/>
        <w:gridCol w:w="1852"/>
      </w:tblGrid>
      <w:tr w:rsidR="004E68E4" w:rsidRPr="000A21D6" w14:paraId="38233164" w14:textId="77777777" w:rsidTr="00353E2D">
        <w:trPr>
          <w:trHeight w:hRule="exact" w:val="720"/>
        </w:trPr>
        <w:tc>
          <w:tcPr>
            <w:tcW w:w="12960" w:type="dxa"/>
            <w:gridSpan w:val="8"/>
            <w:tcBorders>
              <w:top w:val="single" w:sz="4" w:space="0" w:color="595959"/>
            </w:tcBorders>
            <w:vAlign w:val="center"/>
          </w:tcPr>
          <w:p w14:paraId="35E5D15C" w14:textId="5DDB1108" w:rsidR="004E68E4" w:rsidRDefault="003A681F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AUGUST</w:t>
            </w:r>
            <w:r w:rsidR="003F3CB9">
              <w:rPr>
                <w:rFonts w:ascii="Century Gothic" w:hAnsi="Century Gothic"/>
                <w:b/>
                <w:sz w:val="44"/>
                <w:szCs w:val="44"/>
              </w:rPr>
              <w:t>/SEPTEMBER</w:t>
            </w:r>
            <w:r>
              <w:rPr>
                <w:rFonts w:ascii="Century Gothic" w:hAnsi="Century Gothic"/>
                <w:b/>
                <w:sz w:val="44"/>
                <w:szCs w:val="44"/>
              </w:rPr>
              <w:t xml:space="preserve"> 202</w:t>
            </w:r>
            <w:r w:rsidR="003F3CB9">
              <w:rPr>
                <w:rFonts w:ascii="Century Gothic" w:hAnsi="Century Gothic"/>
                <w:b/>
                <w:sz w:val="44"/>
                <w:szCs w:val="44"/>
              </w:rPr>
              <w:t>7</w:t>
            </w:r>
          </w:p>
          <w:p w14:paraId="0A4DE3A0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929EC1D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4E51EDF8" w14:textId="3C8EF464" w:rsidR="00F431FC" w:rsidRPr="00992DE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B03520" w:rsidRPr="000A21D6" w14:paraId="57B1AD9D" w14:textId="77777777" w:rsidTr="0044204E">
        <w:trPr>
          <w:trHeight w:hRule="exact" w:val="424"/>
        </w:trPr>
        <w:tc>
          <w:tcPr>
            <w:tcW w:w="1850" w:type="dxa"/>
            <w:gridSpan w:val="2"/>
            <w:shd w:val="clear" w:color="auto" w:fill="C0C0C0"/>
            <w:vAlign w:val="center"/>
          </w:tcPr>
          <w:p w14:paraId="392A8B3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2AA3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D60B9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488C28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D9C9B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0EF5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F6B60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E337C7" w:rsidRPr="000A21D6" w14:paraId="7E4B1B6B" w14:textId="77777777" w:rsidTr="00E647E7">
        <w:trPr>
          <w:trHeight w:hRule="exact" w:val="432"/>
        </w:trPr>
        <w:tc>
          <w:tcPr>
            <w:tcW w:w="1850" w:type="dxa"/>
            <w:gridSpan w:val="2"/>
            <w:tcBorders>
              <w:bottom w:val="nil"/>
            </w:tcBorders>
          </w:tcPr>
          <w:p w14:paraId="4A1F1B8F" w14:textId="22806EAF" w:rsidR="00E337C7" w:rsidRPr="0086409E" w:rsidRDefault="00291274" w:rsidP="0029127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4D6DA1">
              <w:rPr>
                <w:rFonts w:ascii="Century Gothic" w:hAnsi="Century Gothic"/>
                <w:b/>
                <w:bCs/>
                <w:sz w:val="32"/>
                <w:szCs w:val="32"/>
              </w:rPr>
              <w:t>01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F754352" w14:textId="78D8341B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2</w:t>
            </w:r>
          </w:p>
          <w:p w14:paraId="267115D1" w14:textId="77777777" w:rsidR="00E337C7" w:rsidRDefault="00E337C7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B5EB6BC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331DABD9" w14:textId="04AF01C1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3</w:t>
            </w:r>
          </w:p>
          <w:p w14:paraId="5B9532E5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5CE6AE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3EF4EDD" w14:textId="773EA36A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4</w:t>
            </w:r>
          </w:p>
          <w:p w14:paraId="5AE83FD0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32"/>
                <w:szCs w:val="32"/>
              </w:rPr>
            </w:pPr>
          </w:p>
          <w:p w14:paraId="1AE5003B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67399FA" w14:textId="55D8236D" w:rsidR="00E337C7" w:rsidRPr="00872052" w:rsidRDefault="004D6DA1" w:rsidP="004D6DA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                           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5</w:t>
            </w:r>
          </w:p>
        </w:tc>
        <w:tc>
          <w:tcPr>
            <w:tcW w:w="1852" w:type="dxa"/>
            <w:tcBorders>
              <w:bottom w:val="nil"/>
            </w:tcBorders>
          </w:tcPr>
          <w:p w14:paraId="3FA140DA" w14:textId="47AF845F" w:rsidR="00E337C7" w:rsidRPr="000C179F" w:rsidRDefault="004D6DA1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6</w:t>
            </w:r>
          </w:p>
          <w:p w14:paraId="2BE6DE18" w14:textId="1EC9D29B" w:rsidR="00E337C7" w:rsidRPr="00325691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2E30321" w14:textId="2AD8296D" w:rsidR="00E337C7" w:rsidRPr="000C179F" w:rsidRDefault="004D6DA1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7</w:t>
            </w:r>
          </w:p>
          <w:p w14:paraId="69FBDC9B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4F32DFEC" w14:textId="77777777" w:rsidTr="00E647E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vAlign w:val="center"/>
          </w:tcPr>
          <w:p w14:paraId="3F7BCC31" w14:textId="77777777" w:rsidR="00CD1AA1" w:rsidRPr="00A94D72" w:rsidRDefault="00CD1AA1" w:rsidP="00CD1AA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3A223DC" w14:textId="77777777" w:rsidR="00CD1AA1" w:rsidRPr="00A94D72" w:rsidRDefault="00CD1AA1" w:rsidP="00CD1AA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E1EAA53" w14:textId="77777777" w:rsidR="00CD1AA1" w:rsidRPr="00A94D72" w:rsidRDefault="00CD1AA1" w:rsidP="00CD1AA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80F5266" w14:textId="77777777" w:rsidR="00CD1AA1" w:rsidRPr="00A94D72" w:rsidRDefault="00CD1AA1" w:rsidP="00CD1AA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712699D" w14:textId="77777777" w:rsidR="005A5B38" w:rsidRPr="00A94D72" w:rsidRDefault="005A5B38" w:rsidP="005A5B3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AA57F54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267D467" w14:textId="746A3CA5" w:rsidR="00612E9A" w:rsidRPr="00C83F31" w:rsidRDefault="00612E9A" w:rsidP="0029127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44C4911" w14:textId="65CB3458" w:rsidR="006A63C6" w:rsidRPr="00C83F31" w:rsidRDefault="00E647E7" w:rsidP="008D16F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D9BB5E3" w14:textId="120BCBAA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99DC5D1" w14:textId="6990E8C9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89CDE1" w14:textId="015F28B9" w:rsidR="00AA4D59" w:rsidRPr="007712EA" w:rsidRDefault="00AA4D59" w:rsidP="00AA4D59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361EE2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7AC081C" w14:textId="24942931" w:rsidR="00AA4D59" w:rsidRPr="007712EA" w:rsidRDefault="004E4BAF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AA4D5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 xml:space="preserve"> #1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3DBFC5B5" w14:textId="501677C3" w:rsidR="00AA4D59" w:rsidRPr="007712EA" w:rsidRDefault="004E4BAF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AA4D59"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6FF2B9CC" w14:textId="5D5C1F63" w:rsidR="00AA4D59" w:rsidRPr="007712EA" w:rsidRDefault="006B78D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          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</w:t>
            </w:r>
            <w:r w:rsidR="006C3649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         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>#2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DCEBA5A" w14:textId="08FD65CF" w:rsidR="00AA4D59" w:rsidRPr="007712EA" w:rsidRDefault="006B78D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4E4BAF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            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4BAC29D" w14:textId="5F2669ED" w:rsidR="006A63C6" w:rsidRPr="00C83F31" w:rsidRDefault="00581241" w:rsidP="00AA4D59">
            <w:pPr>
              <w:rPr>
                <w:rFonts w:ascii="Century Gothic" w:hAnsi="Century Gothic"/>
                <w:sz w:val="20"/>
                <w:szCs w:val="20"/>
              </w:rPr>
            </w:pPr>
            <w:r w:rsidRPr="00581241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AA4D59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AA4D59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586D18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8081AC2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2D7EB4D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B5E6CB0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952D24F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FC9FA25" w14:textId="77777777" w:rsidR="009A154B" w:rsidRPr="00A94D72" w:rsidRDefault="009A154B" w:rsidP="009A154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C8B2C9" w14:textId="36ED7C65" w:rsidR="006A63C6" w:rsidRPr="00C83F31" w:rsidRDefault="006A63C6" w:rsidP="006204F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9D27116" w14:textId="77777777" w:rsidR="00344379" w:rsidRPr="00A94D72" w:rsidRDefault="00344379" w:rsidP="0034437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4BE600B" w14:textId="77777777" w:rsidR="00344379" w:rsidRPr="00A94D72" w:rsidRDefault="00344379" w:rsidP="0034437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176BBBE" w14:textId="77777777" w:rsidR="00344379" w:rsidRPr="00A94D72" w:rsidRDefault="00344379" w:rsidP="0034437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6F4CBAB" w14:textId="77777777" w:rsidR="00344379" w:rsidRPr="00A94D72" w:rsidRDefault="00344379" w:rsidP="0034437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06A3334" w14:textId="77777777" w:rsidR="00126574" w:rsidRPr="00A94D72" w:rsidRDefault="00126574" w:rsidP="0012657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1044B4E" w14:textId="77777777" w:rsidR="00126574" w:rsidRPr="00A94D72" w:rsidRDefault="00126574" w:rsidP="0012657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248D57C" w14:textId="19AA9AE0" w:rsidR="006A63C6" w:rsidRPr="00C83F31" w:rsidRDefault="006A63C6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528E4C35" w14:textId="77777777" w:rsidTr="00464BCB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6DC52D7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06DE1B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278AE80" w14:textId="3E2C9060" w:rsidR="00857A88" w:rsidRPr="000C179F" w:rsidRDefault="00346426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8</w:t>
            </w:r>
          </w:p>
          <w:p w14:paraId="7ACB44D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31D760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C45B6BE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9808CD0" w14:textId="476FAF3D" w:rsidR="00857A88" w:rsidRDefault="00346426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9</w:t>
            </w:r>
          </w:p>
          <w:p w14:paraId="73A6CFB7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617B9C9C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E33F3B2" w14:textId="60FE9343" w:rsidR="00857A88" w:rsidRDefault="00346426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0A18EA8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E90D7C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FB737D9" w14:textId="19F617E8" w:rsidR="00857A88" w:rsidRDefault="00346426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52E6459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7088FD0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E821639" w14:textId="566021B1" w:rsidR="00857A88" w:rsidRDefault="00346426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6F9B659E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796413B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A513E64" w14:textId="7BD82F83" w:rsidR="00857A88" w:rsidRDefault="00346426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39D3408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5EFF03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F6A07FA" w14:textId="60ABE516" w:rsidR="00857A88" w:rsidRPr="000C179F" w:rsidRDefault="00346426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4</w:t>
            </w:r>
          </w:p>
          <w:p w14:paraId="51C1059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5016BB7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46426" w:rsidRPr="000A21D6" w14:paraId="6D5C55AA" w14:textId="77777777" w:rsidTr="00464BC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EF19CB2" w14:textId="77777777" w:rsidR="008457FB" w:rsidRPr="00A94D72" w:rsidRDefault="008457FB" w:rsidP="008457F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EE1D449" w14:textId="77777777" w:rsidR="008457FB" w:rsidRPr="00A94D72" w:rsidRDefault="008457FB" w:rsidP="008457F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30B9D26" w14:textId="77777777" w:rsidR="00E80FC9" w:rsidRPr="00A94D72" w:rsidRDefault="00E80FC9" w:rsidP="00E80FC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AA0D32C" w14:textId="77777777" w:rsidR="00E80FC9" w:rsidRPr="00A94D72" w:rsidRDefault="00E80FC9" w:rsidP="00E80FC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5D24BBE" w14:textId="77777777" w:rsidR="00E80FC9" w:rsidRPr="00A94D72" w:rsidRDefault="00E80FC9" w:rsidP="00E80FC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4201292" w14:textId="77777777" w:rsidR="00E80FC9" w:rsidRPr="00A94D72" w:rsidRDefault="00E80FC9" w:rsidP="00E80FC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D7F633C" w14:textId="00BF40A8" w:rsidR="00346426" w:rsidRPr="00872052" w:rsidRDefault="00346426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F272BF9" w14:textId="6FE9AA36" w:rsidR="00346426" w:rsidRDefault="00346426" w:rsidP="0034642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3CCEC301" w14:textId="7233D04D" w:rsidR="00346426" w:rsidRDefault="00346426" w:rsidP="0034642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31BC525" w14:textId="5E2CB3D6" w:rsidR="00346426" w:rsidRDefault="00346426" w:rsidP="0034642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8029CD9" w14:textId="769EE326" w:rsidR="00346426" w:rsidRPr="007712EA" w:rsidRDefault="00346426" w:rsidP="00346426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361EE2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0747FDCA" w14:textId="7C37743D" w:rsidR="00346426" w:rsidRPr="007712EA" w:rsidRDefault="008A1360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8A1360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346426" w:rsidRPr="008A1360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CAMP #1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6FDFD066" w14:textId="53FAA458" w:rsidR="00346426" w:rsidRPr="007712EA" w:rsidRDefault="008A1360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8A1360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3E0F10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B49D56E" w14:textId="77777777" w:rsidR="003F5F79" w:rsidRDefault="003F5F7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8A1360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</w:p>
          <w:p w14:paraId="6769EE28" w14:textId="56419407" w:rsidR="00346426" w:rsidRPr="007712EA" w:rsidRDefault="003F5F7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8A1360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>C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>AMP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#2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65E26599" w14:textId="7E637E8A" w:rsidR="00346426" w:rsidRPr="007712EA" w:rsidRDefault="003F5F7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8A1360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626D0FD" w14:textId="2A47C23B" w:rsidR="00346426" w:rsidRPr="000F64D4" w:rsidRDefault="003F5F79" w:rsidP="0034642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8A1360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640CA1" w14:textId="77777777" w:rsidR="003E0F10" w:rsidRPr="00A94D72" w:rsidRDefault="003E0F10" w:rsidP="003E0F1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EEC0340" w14:textId="77777777" w:rsidR="0094264A" w:rsidRDefault="0094264A" w:rsidP="0034642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DA76C3B" w14:textId="77777777" w:rsidR="0094264A" w:rsidRDefault="0094264A" w:rsidP="0094264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1E3370D8" w14:textId="77777777" w:rsidR="0094264A" w:rsidRDefault="0094264A" w:rsidP="0094264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15F6D00" w14:textId="77777777" w:rsidR="0094264A" w:rsidRDefault="0094264A" w:rsidP="0094264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7BF7C14" w14:textId="77777777" w:rsidR="000277D7" w:rsidRPr="00A94D72" w:rsidRDefault="000277D7" w:rsidP="000277D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A6A6563" w14:textId="557BC19D" w:rsidR="00346426" w:rsidRDefault="00346426" w:rsidP="0034642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0CE14EA" w14:textId="77777777" w:rsidR="00CE37C6" w:rsidRPr="00A94D72" w:rsidRDefault="00CE37C6" w:rsidP="00CE37C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85E9F48" w14:textId="77777777" w:rsidR="00CE37C6" w:rsidRPr="00A94D72" w:rsidRDefault="00CE37C6" w:rsidP="00CE37C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8310CBE" w14:textId="77777777" w:rsidR="00A724F0" w:rsidRPr="00A94D72" w:rsidRDefault="00A724F0" w:rsidP="00A724F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BE02FD0" w14:textId="77777777" w:rsidR="00A724F0" w:rsidRPr="00A94D72" w:rsidRDefault="00A724F0" w:rsidP="00A724F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C3B01B8" w14:textId="77777777" w:rsidR="000277D7" w:rsidRPr="00A94D72" w:rsidRDefault="000277D7" w:rsidP="000277D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056AA0" w14:textId="77777777" w:rsidR="000277D7" w:rsidRPr="00A94D72" w:rsidRDefault="000277D7" w:rsidP="000277D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C3D201" w14:textId="5F3A4F69" w:rsidR="00346426" w:rsidRDefault="00346426" w:rsidP="0034642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6FE3368" w14:textId="77777777" w:rsidTr="00464BCB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4F4AC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EF47D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246E1D83" w14:textId="6EC40A4B" w:rsidR="00857A88" w:rsidRPr="000C179F" w:rsidRDefault="00346426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5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F6EF080" w14:textId="3079C7E0" w:rsidR="00857A88" w:rsidRPr="004525F7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4525F7"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346426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4E0D2408" w14:textId="77777777" w:rsidR="0036659E" w:rsidRPr="004525F7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92C3653" w14:textId="5036A3D3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346426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602CEBD0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65F665A" w14:textId="0151921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346426"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04E651BB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2DA2DE8" w14:textId="0363E6D1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346426"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571FCE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A509761" w14:textId="4868C0C9" w:rsidR="00857A88" w:rsidRDefault="00346426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00CC57EF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A560A52" w14:textId="43C2C5E9" w:rsidR="00857A88" w:rsidRPr="000C179F" w:rsidRDefault="003F3CB9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1</w:t>
            </w:r>
          </w:p>
          <w:p w14:paraId="11D6C2DC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5A65B2BB" w14:textId="77777777" w:rsidTr="00464BC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10439211" w14:textId="77777777" w:rsidR="00A94D72" w:rsidRPr="00A94D72" w:rsidRDefault="00A94D72" w:rsidP="00A94D7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CE5EF32" w14:textId="77777777" w:rsidR="00A94D72" w:rsidRPr="00A94D72" w:rsidRDefault="00A94D72" w:rsidP="00A94D7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D28D461" w14:textId="77777777" w:rsidR="004E4BAF" w:rsidRPr="00A94D72" w:rsidRDefault="004E4BAF" w:rsidP="004E4BA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2A1F07D" w14:textId="77777777" w:rsidR="004E4BAF" w:rsidRPr="00A94D72" w:rsidRDefault="004E4BAF" w:rsidP="004E4BA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74BD27B" w14:textId="77777777" w:rsidR="004E4BAF" w:rsidRPr="00A94D72" w:rsidRDefault="004E4BAF" w:rsidP="004E4BA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4A6339B" w14:textId="77777777" w:rsidR="004E4BAF" w:rsidRPr="00A94D72" w:rsidRDefault="004E4BAF" w:rsidP="004E4BA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DCEC375" w14:textId="0639DB7E" w:rsidR="006A63C6" w:rsidRPr="00DA7FF9" w:rsidRDefault="006A63C6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02D4C4D" w14:textId="311A14B8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4F5EC" w14:textId="5099A2D2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8EB314F" w14:textId="3108332C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92612E1" w14:textId="250A2906" w:rsidR="00346426" w:rsidRPr="007712EA" w:rsidRDefault="00346426" w:rsidP="00346426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4E74FF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4AF04CD" w14:textId="2CD8C6C8" w:rsidR="00346426" w:rsidRPr="007712EA" w:rsidRDefault="003E0F10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CAMP #1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1957F5C1" w14:textId="134EB243" w:rsidR="00346426" w:rsidRPr="007712EA" w:rsidRDefault="00E07E22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5E7BB950" w14:textId="066BAD24" w:rsidR="00346426" w:rsidRPr="007712EA" w:rsidRDefault="00B73906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</w:p>
          <w:p w14:paraId="4B8127D9" w14:textId="1DAAD183" w:rsidR="00346426" w:rsidRPr="007712EA" w:rsidRDefault="00B73906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#2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34E29E5A" w14:textId="541F9433" w:rsidR="00346426" w:rsidRPr="007712EA" w:rsidRDefault="006566B8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581241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E452F9F" w14:textId="7C410C9F" w:rsidR="006A63C6" w:rsidRDefault="006566B8" w:rsidP="00346426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91E7988" w14:textId="764028B1" w:rsidR="00346426" w:rsidRPr="00A94D72" w:rsidRDefault="00A94D72" w:rsidP="0034642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1855E7D" w14:textId="77777777" w:rsidR="00A94D72" w:rsidRPr="00A94D72" w:rsidRDefault="00A94D72" w:rsidP="00A94D7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9584136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F7FF26A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66A64F65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E30C524" w14:textId="12D21FA0" w:rsidR="006A63C6" w:rsidRP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8D1EFEA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C67029D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DBC7DC6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5A5D17FE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63AE123C" w14:textId="77777777" w:rsid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1BAD175B" w14:textId="0DB3DBE3" w:rsidR="006A63C6" w:rsidRPr="00DF74CC" w:rsidRDefault="00DF74CC" w:rsidP="00DF74C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</w:tr>
      <w:tr w:rsidR="00857A88" w:rsidRPr="000A21D6" w14:paraId="78E2ED89" w14:textId="77777777" w:rsidTr="004525F7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86A46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5CB4B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018CBE86" w14:textId="1FF06C55" w:rsidR="00857A88" w:rsidRPr="000C179F" w:rsidRDefault="003F3CB9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2</w:t>
            </w:r>
          </w:p>
          <w:p w14:paraId="0F75D474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36641B5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79BC99" w14:textId="5077BE6E" w:rsidR="00857A88" w:rsidRPr="00A7627C" w:rsidRDefault="003F3CB9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0E450F9A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0A744E81" w14:textId="15CB14A7" w:rsidR="00857A88" w:rsidRPr="00A7627C" w:rsidRDefault="003F3CB9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2AF47040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E83025D" w14:textId="1182A2ED" w:rsidR="00857A88" w:rsidRDefault="003F3CB9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02FEB60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09AEBC4" w14:textId="3191D65F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3F3CB9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525365EB" w14:textId="77777777" w:rsidR="00A4488C" w:rsidRPr="000B6825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79BD2F" w14:textId="36F6F1EC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3F3CB9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2D5B927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D0F73CB" w14:textId="6BC63FE1" w:rsidR="00857A88" w:rsidRPr="00F5389F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3F3CB9"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  <w:p w14:paraId="44D9F6E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391FCBEA" w14:textId="77777777" w:rsidTr="004525F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60463C54" w14:textId="77777777" w:rsidR="00C34E19" w:rsidRPr="00A94D72" w:rsidRDefault="00C34E19" w:rsidP="00C34E1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CB4903D" w14:textId="77777777" w:rsidR="00C34E19" w:rsidRPr="00A94D72" w:rsidRDefault="00C34E19" w:rsidP="00C34E1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C0289E5" w14:textId="77777777" w:rsidR="006566B8" w:rsidRPr="00A94D72" w:rsidRDefault="006566B8" w:rsidP="006566B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ECC2A8A" w14:textId="77777777" w:rsidR="006566B8" w:rsidRPr="00A94D72" w:rsidRDefault="006566B8" w:rsidP="006566B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A4446DD" w14:textId="77777777" w:rsidR="006566B8" w:rsidRPr="00A94D72" w:rsidRDefault="006566B8" w:rsidP="006566B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DD0C702" w14:textId="77777777" w:rsidR="006566B8" w:rsidRPr="00A94D72" w:rsidRDefault="006566B8" w:rsidP="006566B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E0348EF" w14:textId="61059277" w:rsidR="00A535E3" w:rsidRPr="00DA06B0" w:rsidRDefault="00A535E3" w:rsidP="0034642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F11D330" w14:textId="220493F0" w:rsidR="006A63C6" w:rsidRPr="004525F7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  <w:highlight w:val="black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29DFB487" w14:textId="24AC1DA7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61D5B97" w14:textId="79FA63BC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EECAC4A" w14:textId="125E5B3C" w:rsidR="00346426" w:rsidRPr="007712EA" w:rsidRDefault="00346426" w:rsidP="00346426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4E74FF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189A5A11" w14:textId="38C4A8C2" w:rsidR="00346426" w:rsidRPr="009B7BEB" w:rsidRDefault="00C34E19" w:rsidP="00346426">
            <w:pPr>
              <w:rPr>
                <w:rFonts w:ascii="Arial" w:hAnsi="Arial" w:cs="Arial"/>
                <w:color w:val="EE000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</w:t>
            </w:r>
            <w:r w:rsidR="00346426" w:rsidRPr="009B7BEB">
              <w:rPr>
                <w:rFonts w:ascii="Arial" w:hAnsi="Arial" w:cs="Arial"/>
                <w:color w:val="EE0000"/>
                <w:sz w:val="14"/>
                <w:szCs w:val="14"/>
              </w:rPr>
              <w:t xml:space="preserve">  CAMP #1    </w:t>
            </w:r>
          </w:p>
          <w:p w14:paraId="747E0714" w14:textId="2A97F4F0" w:rsidR="00346426" w:rsidRPr="009B7BEB" w:rsidRDefault="00C34E19" w:rsidP="00346426">
            <w:pPr>
              <w:rPr>
                <w:rFonts w:ascii="Arial" w:hAnsi="Arial" w:cs="Arial"/>
                <w:color w:val="EE0000"/>
                <w:sz w:val="14"/>
                <w:szCs w:val="14"/>
              </w:rPr>
            </w:pPr>
            <w:r w:rsidRPr="009B7BEB">
              <w:rPr>
                <w:rFonts w:ascii="Arial" w:hAnsi="Arial" w:cs="Arial"/>
                <w:color w:val="EE0000"/>
                <w:sz w:val="14"/>
                <w:szCs w:val="14"/>
              </w:rPr>
              <w:t xml:space="preserve">BOOKED  </w:t>
            </w:r>
            <w:r w:rsidR="00346426" w:rsidRPr="009B7BEB">
              <w:rPr>
                <w:rFonts w:ascii="Arial" w:hAnsi="Arial" w:cs="Arial"/>
                <w:color w:val="EE0000"/>
                <w:sz w:val="14"/>
                <w:szCs w:val="14"/>
              </w:rPr>
              <w:t xml:space="preserve">       </w:t>
            </w:r>
            <w:r w:rsidR="009B7BEB" w:rsidRPr="009B7BEB">
              <w:rPr>
                <w:rFonts w:ascii="Arial" w:hAnsi="Arial" w:cs="Arial"/>
                <w:color w:val="EE0000"/>
                <w:sz w:val="14"/>
                <w:szCs w:val="14"/>
              </w:rPr>
              <w:t>BOOKED</w:t>
            </w:r>
            <w:r w:rsidR="00346426" w:rsidRPr="009B7BEB">
              <w:rPr>
                <w:rFonts w:ascii="Arial" w:hAnsi="Arial" w:cs="Arial"/>
                <w:color w:val="EE0000"/>
                <w:sz w:val="14"/>
                <w:szCs w:val="14"/>
              </w:rPr>
              <w:t xml:space="preserve"> </w:t>
            </w:r>
          </w:p>
          <w:p w14:paraId="21E2805B" w14:textId="11FA1DA5" w:rsidR="00346426" w:rsidRPr="007712EA" w:rsidRDefault="00C34E1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</w:p>
          <w:p w14:paraId="0962E0BA" w14:textId="71E08BD2" w:rsidR="00346426" w:rsidRPr="007712EA" w:rsidRDefault="00C34E1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Camp #2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315405DB" w14:textId="105BE860" w:rsidR="00346426" w:rsidRPr="007712EA" w:rsidRDefault="00C34E19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FA3F9ED" w14:textId="0CEB0202" w:rsidR="006A63C6" w:rsidRDefault="00C34E19" w:rsidP="00346426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D3D9C92" w14:textId="77777777" w:rsidR="001B7B87" w:rsidRPr="00A94D72" w:rsidRDefault="001B7B87" w:rsidP="001B7B8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A9B8C73" w14:textId="77777777" w:rsidR="001B7B87" w:rsidRPr="00A94D72" w:rsidRDefault="001B7B87" w:rsidP="001B7B8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130A46C" w14:textId="77777777" w:rsidR="001B7B87" w:rsidRPr="00A94D72" w:rsidRDefault="001B7B87" w:rsidP="001B7B8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3EC015D" w14:textId="77777777" w:rsidR="001B7B87" w:rsidRPr="00A94D72" w:rsidRDefault="001B7B87" w:rsidP="001B7B8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DF31F3B" w14:textId="77777777" w:rsidR="007B25E1" w:rsidRPr="00A94D72" w:rsidRDefault="007B25E1" w:rsidP="007B25E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32C2C4F" w14:textId="77777777" w:rsidR="007B25E1" w:rsidRPr="00A94D72" w:rsidRDefault="007B25E1" w:rsidP="007B25E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B5C0F91" w14:textId="73021D55" w:rsidR="006A63C6" w:rsidRDefault="006A63C6" w:rsidP="0034642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1646FEA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45170D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8C2C321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D0143A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5494E39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8EEB844" w14:textId="5FC37440" w:rsidR="006A63C6" w:rsidRPr="00257E0C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</w:tc>
      </w:tr>
      <w:tr w:rsidR="0044204E" w:rsidRPr="000A21D6" w14:paraId="25506E19" w14:textId="77777777" w:rsidTr="004525F7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13DEA73A" w14:textId="77777777" w:rsidR="0044204E" w:rsidRPr="00612E9A" w:rsidRDefault="0044204E" w:rsidP="0044204E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C22007" w14:textId="77777777" w:rsidR="0044204E" w:rsidRPr="0086409E" w:rsidRDefault="0044204E" w:rsidP="0044204E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553A315" w14:textId="66ABDF3A" w:rsidR="0044204E" w:rsidRPr="00F5389F" w:rsidRDefault="0044204E" w:rsidP="0044204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3F3CB9">
              <w:rPr>
                <w:rFonts w:ascii="Century Gothic" w:hAnsi="Century Gothic"/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4A41DBD" w14:textId="6F1067FD" w:rsidR="0044204E" w:rsidRDefault="003F3CB9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0715D5F2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BBD692C" w14:textId="3303958A" w:rsidR="0044204E" w:rsidRDefault="003F3CB9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5C78A908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BF96F0D" w14:textId="1BEA7478" w:rsidR="0044204E" w:rsidRDefault="003F3CB9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1</w:t>
            </w:r>
          </w:p>
          <w:p w14:paraId="4B2602B7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C42FAC7" w14:textId="6C603F43" w:rsidR="0044204E" w:rsidRDefault="003F3CB9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2</w:t>
            </w:r>
          </w:p>
          <w:p w14:paraId="009B6509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7FBB58" w14:textId="3EE0BBEF" w:rsidR="0044204E" w:rsidRDefault="003F3CB9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3</w:t>
            </w:r>
          </w:p>
          <w:p w14:paraId="13431E34" w14:textId="77777777" w:rsidR="0044204E" w:rsidRPr="000A21D6" w:rsidRDefault="0044204E" w:rsidP="0044204E"/>
        </w:tc>
        <w:tc>
          <w:tcPr>
            <w:tcW w:w="1852" w:type="dxa"/>
            <w:tcBorders>
              <w:bottom w:val="nil"/>
            </w:tcBorders>
            <w:shd w:val="clear" w:color="auto" w:fill="D9D9D9"/>
          </w:tcPr>
          <w:p w14:paraId="10EA59CE" w14:textId="57C1BEF7" w:rsidR="0044204E" w:rsidRDefault="003F3CB9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4</w:t>
            </w:r>
          </w:p>
          <w:p w14:paraId="0983EE0F" w14:textId="77777777" w:rsidR="0044204E" w:rsidRPr="000A21D6" w:rsidRDefault="0044204E" w:rsidP="0044204E"/>
        </w:tc>
      </w:tr>
      <w:tr w:rsidR="0044204E" w:rsidRPr="000A21D6" w14:paraId="118A49E8" w14:textId="77777777" w:rsidTr="004525F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6D7F08F6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F2D2DAD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10C45F8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C2D1C42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0E56E6D" w14:textId="77777777" w:rsidR="00257E0C" w:rsidRPr="00A94D72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A6A20D" w14:textId="28684B0B" w:rsidR="0044204E" w:rsidRPr="00257E0C" w:rsidRDefault="00257E0C" w:rsidP="00257E0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0A387B1" w14:textId="15D11BDC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C996943" w14:textId="12268471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46838FC" w14:textId="6AB39B65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  <w:right w:val="single" w:sz="4" w:space="0" w:color="auto"/>
            </w:tcBorders>
            <w:vAlign w:val="center"/>
          </w:tcPr>
          <w:p w14:paraId="3154708F" w14:textId="149D7349" w:rsidR="00346426" w:rsidRPr="007712EA" w:rsidRDefault="00346426" w:rsidP="00346426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Bow</w:t>
            </w:r>
            <w:r w:rsidR="003F3CB9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-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Only</w:t>
            </w:r>
          </w:p>
          <w:p w14:paraId="0F6EE9A1" w14:textId="2921E1FC" w:rsidR="00346426" w:rsidRPr="007712EA" w:rsidRDefault="008D363A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CAMP #1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2D058A80" w14:textId="4505D7B5" w:rsidR="00346426" w:rsidRPr="007712EA" w:rsidRDefault="008D363A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89F0F24" w14:textId="5484FF25" w:rsidR="00346426" w:rsidRPr="007712EA" w:rsidRDefault="008D363A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</w:p>
          <w:p w14:paraId="1914AC3A" w14:textId="30157B9E" w:rsidR="00346426" w:rsidRPr="007712EA" w:rsidRDefault="00710667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</w:t>
            </w:r>
            <w:r w:rsidR="00346426">
              <w:rPr>
                <w:rFonts w:ascii="Arial" w:hAnsi="Arial" w:cs="Arial"/>
                <w:color w:val="00B050"/>
                <w:sz w:val="14"/>
                <w:szCs w:val="14"/>
              </w:rPr>
              <w:t>Camp #2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91FDFDF" w14:textId="2277472F" w:rsidR="00346426" w:rsidRPr="007712EA" w:rsidRDefault="00710667" w:rsidP="0034642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</w:t>
            </w:r>
            <w:r w:rsidR="00346426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4747330" w14:textId="7BE0A65C" w:rsidR="0044204E" w:rsidRDefault="00710667" w:rsidP="00346426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E07E22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</w:p>
        </w:tc>
        <w:tc>
          <w:tcPr>
            <w:tcW w:w="1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7EC0F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44D762E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CC30D1A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17DF004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53BBBF1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D869830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AD6D966" w14:textId="72381B92" w:rsidR="0044204E" w:rsidRPr="00C01A03" w:rsidRDefault="0044204E" w:rsidP="0034642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D9D9D9"/>
            <w:vAlign w:val="center"/>
          </w:tcPr>
          <w:p w14:paraId="4FD50280" w14:textId="77777777" w:rsidR="004610D1" w:rsidRPr="00A94D72" w:rsidRDefault="004610D1" w:rsidP="004610D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B6B9064" w14:textId="77777777" w:rsidR="004610D1" w:rsidRPr="00A94D72" w:rsidRDefault="004610D1" w:rsidP="004610D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824202A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0BCC02F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1B7C435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5DEDB80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F635A41" w14:textId="297AC4DB" w:rsidR="0044204E" w:rsidRPr="000A21D6" w:rsidRDefault="0044204E" w:rsidP="00346426">
            <w:pPr>
              <w:jc w:val="center"/>
            </w:pPr>
          </w:p>
        </w:tc>
      </w:tr>
    </w:tbl>
    <w:p w14:paraId="0141F80A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AD5584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5A92C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60D0A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3D48830C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21D83EC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7FECFC7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19EF09F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981DA02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59534D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8186209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4E68E4" w:rsidRPr="000A21D6" w14:paraId="559ACDB6" w14:textId="77777777" w:rsidTr="00342E2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3A75D5E0" w14:textId="215C9D44" w:rsidR="004E68E4" w:rsidRPr="000A21D6" w:rsidRDefault="003A681F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SEPTEMBER 202</w:t>
            </w:r>
            <w:r w:rsidR="003F3CB9">
              <w:rPr>
                <w:rFonts w:ascii="Century Gothic" w:hAnsi="Century Gothic"/>
                <w:b/>
                <w:sz w:val="44"/>
                <w:szCs w:val="44"/>
              </w:rPr>
              <w:t>7</w:t>
            </w:r>
          </w:p>
        </w:tc>
      </w:tr>
      <w:tr w:rsidR="00B03520" w:rsidRPr="000A21D6" w14:paraId="70148EF8" w14:textId="77777777" w:rsidTr="00C66BA6">
        <w:trPr>
          <w:trHeight w:hRule="exact" w:val="424"/>
        </w:trPr>
        <w:tc>
          <w:tcPr>
            <w:tcW w:w="1857" w:type="dxa"/>
            <w:gridSpan w:val="2"/>
            <w:shd w:val="clear" w:color="auto" w:fill="C0C0C0"/>
            <w:vAlign w:val="center"/>
          </w:tcPr>
          <w:p w14:paraId="2ED2A91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62ACC4D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90974B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1ACFFB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802A20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0" w:type="dxa"/>
            <w:shd w:val="clear" w:color="auto" w:fill="C0C0C0"/>
            <w:vAlign w:val="center"/>
          </w:tcPr>
          <w:p w14:paraId="580FACB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C6169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0778B62" w14:textId="77777777" w:rsidTr="001C1689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D9D9D9"/>
          </w:tcPr>
          <w:p w14:paraId="5FBDAD1D" w14:textId="77777777" w:rsidR="006A63C6" w:rsidRPr="00434704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A71678" w14:textId="77777777" w:rsidR="006A63C6" w:rsidRPr="00434704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D9D9D9"/>
          </w:tcPr>
          <w:p w14:paraId="4715A068" w14:textId="3321F36A" w:rsidR="006A63C6" w:rsidRPr="0044204E" w:rsidRDefault="00621B98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05</w:t>
            </w:r>
          </w:p>
          <w:p w14:paraId="23B79312" w14:textId="77777777" w:rsidR="006A63C6" w:rsidRPr="00434704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5491D27C" w14:textId="33D2BF4A" w:rsidR="006A63C6" w:rsidRPr="00434704" w:rsidRDefault="00621B98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6</w:t>
            </w:r>
          </w:p>
          <w:p w14:paraId="7944BAAE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CBAAB08" w14:textId="130D3448" w:rsidR="006A63C6" w:rsidRPr="00434704" w:rsidRDefault="00621B98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7</w:t>
            </w:r>
          </w:p>
          <w:p w14:paraId="00403BA2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3B3C74A4" w14:textId="3180F0E2" w:rsidR="006A63C6" w:rsidRPr="00434704" w:rsidRDefault="00621B98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8</w:t>
            </w:r>
          </w:p>
          <w:p w14:paraId="195399AA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73AC7B4" w14:textId="4C2B3B6D" w:rsidR="006A63C6" w:rsidRPr="00434704" w:rsidRDefault="00621B98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09</w:t>
            </w:r>
          </w:p>
          <w:p w14:paraId="650C2007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 w:themeFill="text1"/>
          </w:tcPr>
          <w:p w14:paraId="1D358C01" w14:textId="6F17E07B" w:rsidR="006A63C6" w:rsidRDefault="00621B98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2A48C59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44D06F9E" w14:textId="24B58B49" w:rsidR="006A63C6" w:rsidRPr="0044204E" w:rsidRDefault="00621B98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1</w:t>
            </w:r>
          </w:p>
          <w:p w14:paraId="0B56EAB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0BA3CA63" w14:textId="77777777" w:rsidTr="001C1689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D9D9D9"/>
            <w:vAlign w:val="center"/>
          </w:tcPr>
          <w:p w14:paraId="029E9983" w14:textId="77777777" w:rsidR="0000713B" w:rsidRPr="00A94D72" w:rsidRDefault="0000713B" w:rsidP="0000713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58C4546" w14:textId="77777777" w:rsidR="0000713B" w:rsidRPr="00A94D72" w:rsidRDefault="0000713B" w:rsidP="0000713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81EBD6" w14:textId="77777777" w:rsidR="000E24CD" w:rsidRPr="00A94D72" w:rsidRDefault="000E24CD" w:rsidP="000E24C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FF2C0FE" w14:textId="77777777" w:rsidR="000E24CD" w:rsidRPr="00A94D72" w:rsidRDefault="000E24CD" w:rsidP="000E24C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E3EFBC8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5F9DAC6" w14:textId="77777777" w:rsidR="00710667" w:rsidRPr="00A94D72" w:rsidRDefault="00710667" w:rsidP="0071066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4D72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8A7EC62" w14:textId="0BE0B12E" w:rsidR="00612E9A" w:rsidRPr="00434704" w:rsidRDefault="00612E9A" w:rsidP="003C503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74DE8B1E" w14:textId="3F713B02" w:rsidR="000D1FD4" w:rsidRPr="00742166" w:rsidRDefault="00742166" w:rsidP="000D1FD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42166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65B3C27" w14:textId="77777777" w:rsidR="00742166" w:rsidRPr="00742166" w:rsidRDefault="00742166" w:rsidP="0074216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42166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A20F231" w14:textId="77777777" w:rsidR="00742166" w:rsidRPr="00742166" w:rsidRDefault="00742166" w:rsidP="0074216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42166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4141191" w14:textId="77777777" w:rsidR="00742166" w:rsidRPr="00742166" w:rsidRDefault="00742166" w:rsidP="0074216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42166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72EA668" w14:textId="77777777" w:rsidR="00742166" w:rsidRPr="00742166" w:rsidRDefault="00742166" w:rsidP="0074216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42166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0E47946" w14:textId="77777777" w:rsidR="00742166" w:rsidRPr="00742166" w:rsidRDefault="00742166" w:rsidP="0074216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42166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71DF1C9" w14:textId="5B2CCDEA" w:rsidR="006A63C6" w:rsidRPr="00434704" w:rsidRDefault="006A63C6" w:rsidP="000D1FD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42D1669D" w14:textId="69B932E5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765A7C05" w14:textId="00E270E8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40AB8AE" w14:textId="5D2F5787" w:rsidR="006A63C6" w:rsidRPr="00434704" w:rsidRDefault="001C1689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000000" w:themeFill="text1"/>
            <w:vAlign w:val="center"/>
          </w:tcPr>
          <w:p w14:paraId="612B9F0A" w14:textId="3B8579F4" w:rsidR="006A63C6" w:rsidRPr="00C83F31" w:rsidRDefault="001C1689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37DC965" w14:textId="0AA453CB" w:rsidR="006A63C6" w:rsidRPr="00C83F31" w:rsidRDefault="001C1689" w:rsidP="001C168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</w:tr>
      <w:tr w:rsidR="00857A88" w:rsidRPr="000A21D6" w14:paraId="40407A18" w14:textId="77777777" w:rsidTr="001C1689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000000" w:themeFill="text1"/>
          </w:tcPr>
          <w:p w14:paraId="2597EF4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0C2B92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000000" w:themeFill="text1"/>
          </w:tcPr>
          <w:p w14:paraId="5944EE05" w14:textId="5CA86E0E" w:rsidR="00857A88" w:rsidRPr="0044204E" w:rsidRDefault="00621B9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2</w:t>
            </w:r>
          </w:p>
          <w:p w14:paraId="446C172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1C0E4C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0153CD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29CC1E29" w14:textId="62D6A6B0" w:rsidR="00857A88" w:rsidRPr="0044204E" w:rsidRDefault="00621B98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16ADE6C2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287A6E7B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BED1B87" w14:textId="4FE1D7AE" w:rsidR="00857A88" w:rsidRDefault="00621B9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  <w:p w14:paraId="524608BF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3CA6738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66E6B565" w14:textId="1697D9C7" w:rsidR="00857A88" w:rsidRDefault="00621B9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  <w:p w14:paraId="3BC9CCAB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7BD81F4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C2F5292" w14:textId="0CBFBB9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621B98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4E7F783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B33B34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59711703" w14:textId="4A648106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621B98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628CA9BA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9582407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556B0A1E" w14:textId="5602EB5B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621B98"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  <w:p w14:paraId="066FF81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08E5ADD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4DD93F34" w14:textId="77777777" w:rsidTr="001C1689">
        <w:trPr>
          <w:trHeight w:hRule="exact" w:val="1764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000000" w:themeFill="text1"/>
            <w:vAlign w:val="center"/>
          </w:tcPr>
          <w:p w14:paraId="1E4EEC42" w14:textId="1DCD818E" w:rsidR="00C66BA6" w:rsidRPr="00872052" w:rsidRDefault="001C1689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4CA5686" w14:textId="4810440E" w:rsidR="00C66BA6" w:rsidRDefault="001C1689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CARIBOU </w:t>
            </w: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>T OF FIELD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1663582" w14:textId="74EE016A" w:rsidR="00C66BA6" w:rsidRDefault="00C66BA6" w:rsidP="001C1689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787BFBE" w14:textId="77777777" w:rsidR="001C1689" w:rsidRPr="002229BF" w:rsidRDefault="001C1689" w:rsidP="001C1689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MOOSE HUNTS </w:t>
            </w:r>
          </w:p>
          <w:p w14:paraId="1DD3AB9A" w14:textId="77777777" w:rsidR="001C1689" w:rsidRPr="00CE5312" w:rsidRDefault="001C1689" w:rsidP="001C16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CE5312">
              <w:rPr>
                <w:rFonts w:ascii="Arial" w:hAnsi="Arial" w:cs="Arial"/>
                <w:color w:val="FF0000"/>
                <w:sz w:val="16"/>
                <w:szCs w:val="16"/>
              </w:rPr>
              <w:t>DROP CAMP #1</w:t>
            </w:r>
          </w:p>
          <w:p w14:paraId="5C6AE2AC" w14:textId="4BA8928A" w:rsidR="001C1689" w:rsidRPr="00CE5312" w:rsidRDefault="00CE5312" w:rsidP="001C16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B86D560" w14:textId="77777777" w:rsidR="001C1689" w:rsidRPr="001C1689" w:rsidRDefault="001C1689" w:rsidP="001C168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4EB48523" w14:textId="77777777" w:rsidR="001C1689" w:rsidRPr="00CB7AE5" w:rsidRDefault="001C1689" w:rsidP="001C16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CB7AE5">
              <w:rPr>
                <w:rFonts w:ascii="Arial" w:hAnsi="Arial" w:cs="Arial"/>
                <w:color w:val="FF0000"/>
                <w:sz w:val="16"/>
                <w:szCs w:val="16"/>
              </w:rPr>
              <w:t>DROP CAMP #2</w:t>
            </w:r>
          </w:p>
          <w:p w14:paraId="7E647191" w14:textId="50DFB487" w:rsidR="001C1689" w:rsidRPr="00CB7AE5" w:rsidRDefault="00CB7AE5" w:rsidP="001C16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CB7AE5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E65D06B" w14:textId="77777777" w:rsidR="001C1689" w:rsidRPr="001C1689" w:rsidRDefault="001C1689" w:rsidP="001C168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52F985BE" w14:textId="77777777" w:rsidR="001C1689" w:rsidRPr="00D95B4C" w:rsidRDefault="001C1689" w:rsidP="001C16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D95B4C">
              <w:rPr>
                <w:rFonts w:ascii="Arial" w:hAnsi="Arial" w:cs="Arial"/>
                <w:color w:val="FF0000"/>
                <w:sz w:val="16"/>
                <w:szCs w:val="16"/>
              </w:rPr>
              <w:t>DROP CAMP #3</w:t>
            </w:r>
          </w:p>
          <w:p w14:paraId="498CA104" w14:textId="5B8C9815" w:rsidR="001C1689" w:rsidRPr="00D95B4C" w:rsidRDefault="00D95B4C" w:rsidP="001C16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D95B4C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91FAC77" w14:textId="1F6DDAA2" w:rsidR="00C66BA6" w:rsidRPr="001C1689" w:rsidRDefault="00C66BA6" w:rsidP="00C66BA6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285554" w14:textId="77777777" w:rsidR="00C66BA6" w:rsidRDefault="00C66BA6" w:rsidP="001C1689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95E5A58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3BCD237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E8E2DF6" w14:textId="77777777" w:rsidTr="004200F5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225A82B6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5554B46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34357706" w14:textId="6969DC6B" w:rsidR="00C66BA6" w:rsidRPr="0044204E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850" w:type="dxa"/>
            <w:tcBorders>
              <w:bottom w:val="nil"/>
            </w:tcBorders>
            <w:shd w:val="clear" w:color="auto" w:fill="FFFFFF" w:themeFill="background1"/>
          </w:tcPr>
          <w:p w14:paraId="0223FCAC" w14:textId="5D09A1D1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39A0FD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02F6E65" w14:textId="341C915C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66AB062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4A183B45" w14:textId="30A906F5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1EA6A0E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976B745" w14:textId="09C38E10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5A61C29C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373ADEA" w14:textId="1039BB46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37E3E2A5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C7A9880" w14:textId="42EBD652" w:rsidR="00C66BA6" w:rsidRPr="0044204E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5</w:t>
            </w:r>
          </w:p>
          <w:p w14:paraId="4639480E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AC348B6" w14:textId="77777777" w:rsidTr="004200F5">
        <w:trPr>
          <w:trHeight w:hRule="exact" w:val="1458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F85E6EC" w14:textId="330FA44E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EF8BA2F" w14:textId="47F0B792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54BE0A0" w14:textId="77777777" w:rsidR="00C66BA6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3FAD225C" w14:textId="53FCA41B" w:rsidR="00C66BA6" w:rsidRPr="00E916FE" w:rsidRDefault="00C66BA6" w:rsidP="00C66BA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1202043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7267D25F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3FE690C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22109F71" w14:textId="77777777" w:rsidR="00C66BA6" w:rsidRPr="00DC08A0" w:rsidRDefault="00C66BA6" w:rsidP="00C66BA6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72C180B9" w14:textId="77777777" w:rsidR="00C66BA6" w:rsidRPr="00DC08A0" w:rsidRDefault="00C66BA6" w:rsidP="00C66BA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04742E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78331541" w14:textId="2CEC608F" w:rsidR="00C66BA6" w:rsidRDefault="001C1689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MOOSE </w:t>
            </w: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>T OF FIELD</w:t>
            </w:r>
          </w:p>
        </w:tc>
      </w:tr>
      <w:tr w:rsidR="00C66BA6" w:rsidRPr="000A21D6" w14:paraId="3943E719" w14:textId="77777777" w:rsidTr="00C66BA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10C94FC1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605463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6363F1DD" w14:textId="011789DD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0C42A07A" w14:textId="77777777" w:rsidR="00C66BA6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3131F17" w14:textId="77777777" w:rsidR="00C66BA6" w:rsidRPr="0086409E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3F9CAD17" w14:textId="381323EE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78A92F62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D8BAF40" w14:textId="7489C681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42CEEC69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175060E6" w14:textId="313192AB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01A2087D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02C47FA" w14:textId="4E9C82FD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7DD20DDF" w14:textId="77777777" w:rsidR="00C66BA6" w:rsidRPr="000B68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</w:tcPr>
          <w:p w14:paraId="7E6B1753" w14:textId="77777777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6D6AB9F8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E6E6E6"/>
          </w:tcPr>
          <w:p w14:paraId="326D51C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8</w:t>
            </w:r>
          </w:p>
          <w:p w14:paraId="26E84FA3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59D5BC74" w14:textId="77777777" w:rsidTr="00C66BA6">
        <w:trPr>
          <w:trHeight w:hRule="exact" w:val="1253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D057D79" w14:textId="77777777" w:rsidR="00C66BA6" w:rsidRPr="00DA06B0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6AB9187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FACA9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463A3DC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609CA3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6C65EC88" w14:textId="6559F6EE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E6E6E6"/>
            <w:vAlign w:val="center"/>
          </w:tcPr>
          <w:p w14:paraId="1D301D03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C66BA6" w:rsidRPr="000A21D6" w14:paraId="1BC4EC64" w14:textId="77777777" w:rsidTr="00C66BA6">
        <w:trPr>
          <w:trHeight w:hRule="exact" w:val="432"/>
        </w:trPr>
        <w:tc>
          <w:tcPr>
            <w:tcW w:w="637" w:type="dxa"/>
            <w:tcBorders>
              <w:bottom w:val="nil"/>
              <w:right w:val="nil"/>
            </w:tcBorders>
            <w:shd w:val="clear" w:color="auto" w:fill="E6E6E6"/>
          </w:tcPr>
          <w:p w14:paraId="77AB891A" w14:textId="77777777" w:rsidR="00C66BA6" w:rsidRPr="00612E9A" w:rsidRDefault="00C66BA6" w:rsidP="00C66BA6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B797EB" w14:textId="77777777" w:rsidR="00C66BA6" w:rsidRPr="0086409E" w:rsidRDefault="00C66BA6" w:rsidP="00C66BA6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0" w:type="dxa"/>
            <w:tcBorders>
              <w:left w:val="nil"/>
              <w:bottom w:val="nil"/>
            </w:tcBorders>
            <w:shd w:val="clear" w:color="auto" w:fill="E6E6E6"/>
          </w:tcPr>
          <w:p w14:paraId="404BD46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0" w:type="dxa"/>
            <w:tcBorders>
              <w:bottom w:val="nil"/>
            </w:tcBorders>
          </w:tcPr>
          <w:p w14:paraId="381F8E6A" w14:textId="77777777" w:rsidR="00C66BA6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2DA7580B" w14:textId="77777777" w:rsidR="00C66BA6" w:rsidRPr="00DA06B0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07E9682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04E5972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78CA2EB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F704866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1966A5E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27B4E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bottom w:val="nil"/>
            </w:tcBorders>
            <w:shd w:val="clear" w:color="auto" w:fill="000000"/>
          </w:tcPr>
          <w:p w14:paraId="5F84059F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6D89920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1E773DD7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F8C1315" w14:textId="77777777" w:rsidR="00C66BA6" w:rsidRPr="00885525" w:rsidRDefault="00C66BA6" w:rsidP="00C66BA6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66BA6" w:rsidRPr="000A21D6" w14:paraId="33B7DFEC" w14:textId="77777777" w:rsidTr="001C1689">
        <w:trPr>
          <w:trHeight w:hRule="exact" w:val="1035"/>
        </w:trPr>
        <w:tc>
          <w:tcPr>
            <w:tcW w:w="1857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6CAD710C" w14:textId="77777777" w:rsidR="00C66BA6" w:rsidRPr="00DA7FF9" w:rsidRDefault="00C66BA6" w:rsidP="00C66B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0" w:type="dxa"/>
            <w:tcBorders>
              <w:top w:val="nil"/>
            </w:tcBorders>
            <w:vAlign w:val="center"/>
          </w:tcPr>
          <w:p w14:paraId="54D6C674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4E883BF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5B7134D1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210417B6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0" w:type="dxa"/>
            <w:tcBorders>
              <w:top w:val="nil"/>
            </w:tcBorders>
            <w:shd w:val="clear" w:color="auto" w:fill="000000"/>
            <w:vAlign w:val="center"/>
          </w:tcPr>
          <w:p w14:paraId="350E562B" w14:textId="77777777" w:rsidR="00C66BA6" w:rsidRDefault="00C66BA6" w:rsidP="00C66BA6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020C7A2E" w14:textId="77777777" w:rsidR="00C66BA6" w:rsidRDefault="00C66BA6" w:rsidP="00C66BA6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01636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F42488B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26C7580E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sectPr w:rsidR="00554DF0" w:rsidRPr="002012D4" w:rsidSect="00302888">
      <w:footerReference w:type="default" r:id="rId8"/>
      <w:pgSz w:w="15840" w:h="12240" w:orient="landscape" w:code="1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5ED0D" w14:textId="77777777" w:rsidR="00FE3A44" w:rsidRDefault="00FE3A44" w:rsidP="000D7583">
      <w:r>
        <w:separator/>
      </w:r>
    </w:p>
  </w:endnote>
  <w:endnote w:type="continuationSeparator" w:id="0">
    <w:p w14:paraId="22A55E07" w14:textId="77777777" w:rsidR="00FE3A44" w:rsidRDefault="00FE3A44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35D0A" w14:textId="77777777" w:rsidR="007C133E" w:rsidRPr="009D7494" w:rsidRDefault="009D7494" w:rsidP="009D7494">
    <w:pPr>
      <w:pStyle w:val="Footer"/>
      <w:jc w:val="right"/>
      <w:rPr>
        <w:color w:val="404040"/>
        <w:szCs w:val="20"/>
      </w:rPr>
    </w:pPr>
    <w:hyperlink r:id="rId1" w:history="1">
      <w:r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773C2C" w14:textId="77777777" w:rsidR="00FE3A44" w:rsidRDefault="00FE3A44" w:rsidP="000D7583">
      <w:r>
        <w:separator/>
      </w:r>
    </w:p>
  </w:footnote>
  <w:footnote w:type="continuationSeparator" w:id="0">
    <w:p w14:paraId="06F63E00" w14:textId="77777777" w:rsidR="00FE3A44" w:rsidRDefault="00FE3A44" w:rsidP="000D7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E8CAB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DA6B7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2142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C24B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602CC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466F1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CE71C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4C599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429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603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73183039">
    <w:abstractNumId w:val="9"/>
  </w:num>
  <w:num w:numId="2" w16cid:durableId="410739477">
    <w:abstractNumId w:val="7"/>
  </w:num>
  <w:num w:numId="3" w16cid:durableId="1883243994">
    <w:abstractNumId w:val="6"/>
  </w:num>
  <w:num w:numId="4" w16cid:durableId="329531457">
    <w:abstractNumId w:val="5"/>
  </w:num>
  <w:num w:numId="5" w16cid:durableId="468401301">
    <w:abstractNumId w:val="4"/>
  </w:num>
  <w:num w:numId="6" w16cid:durableId="1002051091">
    <w:abstractNumId w:val="8"/>
  </w:num>
  <w:num w:numId="7" w16cid:durableId="1498156770">
    <w:abstractNumId w:val="3"/>
  </w:num>
  <w:num w:numId="8" w16cid:durableId="2008316466">
    <w:abstractNumId w:val="2"/>
  </w:num>
  <w:num w:numId="9" w16cid:durableId="803741812">
    <w:abstractNumId w:val="1"/>
  </w:num>
  <w:num w:numId="10" w16cid:durableId="210382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LQwNDK3NDKyNDZS0lEKTi0uzszPAykwNq8FAHfVfZotAAAA"/>
  </w:docVars>
  <w:rsids>
    <w:rsidRoot w:val="008C7171"/>
    <w:rsid w:val="000054F0"/>
    <w:rsid w:val="0000713B"/>
    <w:rsid w:val="000100F9"/>
    <w:rsid w:val="00011FA2"/>
    <w:rsid w:val="000129E8"/>
    <w:rsid w:val="00017DAF"/>
    <w:rsid w:val="00026D2C"/>
    <w:rsid w:val="0002712D"/>
    <w:rsid w:val="000277D7"/>
    <w:rsid w:val="00033A75"/>
    <w:rsid w:val="00034AD1"/>
    <w:rsid w:val="00034E1F"/>
    <w:rsid w:val="000350F6"/>
    <w:rsid w:val="00035CDC"/>
    <w:rsid w:val="00040AB7"/>
    <w:rsid w:val="00041880"/>
    <w:rsid w:val="00044EB5"/>
    <w:rsid w:val="00047636"/>
    <w:rsid w:val="000500A2"/>
    <w:rsid w:val="00050AEE"/>
    <w:rsid w:val="00061294"/>
    <w:rsid w:val="0006571B"/>
    <w:rsid w:val="0006643C"/>
    <w:rsid w:val="000700B6"/>
    <w:rsid w:val="00070812"/>
    <w:rsid w:val="00072E08"/>
    <w:rsid w:val="0007378D"/>
    <w:rsid w:val="00074F63"/>
    <w:rsid w:val="00075AE0"/>
    <w:rsid w:val="0007778D"/>
    <w:rsid w:val="00083DEA"/>
    <w:rsid w:val="00091EE4"/>
    <w:rsid w:val="00094D0E"/>
    <w:rsid w:val="000A03D2"/>
    <w:rsid w:val="000A0CF9"/>
    <w:rsid w:val="000A21D6"/>
    <w:rsid w:val="000A43E9"/>
    <w:rsid w:val="000B03E2"/>
    <w:rsid w:val="000B404D"/>
    <w:rsid w:val="000B55D8"/>
    <w:rsid w:val="000B6067"/>
    <w:rsid w:val="000B667C"/>
    <w:rsid w:val="000B6825"/>
    <w:rsid w:val="000C179F"/>
    <w:rsid w:val="000C2485"/>
    <w:rsid w:val="000C5310"/>
    <w:rsid w:val="000C6868"/>
    <w:rsid w:val="000D01D2"/>
    <w:rsid w:val="000D1FD4"/>
    <w:rsid w:val="000D3324"/>
    <w:rsid w:val="000D4468"/>
    <w:rsid w:val="000D53C0"/>
    <w:rsid w:val="000D7583"/>
    <w:rsid w:val="000E24CD"/>
    <w:rsid w:val="000E2BC2"/>
    <w:rsid w:val="000E53CD"/>
    <w:rsid w:val="000E6D32"/>
    <w:rsid w:val="000E7A1E"/>
    <w:rsid w:val="000F64D4"/>
    <w:rsid w:val="000F6587"/>
    <w:rsid w:val="00102830"/>
    <w:rsid w:val="00105B27"/>
    <w:rsid w:val="00105FDB"/>
    <w:rsid w:val="001117F4"/>
    <w:rsid w:val="00113ABC"/>
    <w:rsid w:val="00116E7A"/>
    <w:rsid w:val="00122822"/>
    <w:rsid w:val="00126574"/>
    <w:rsid w:val="001301C0"/>
    <w:rsid w:val="00130BE2"/>
    <w:rsid w:val="00130EA6"/>
    <w:rsid w:val="00132B2D"/>
    <w:rsid w:val="001342E2"/>
    <w:rsid w:val="00135BAE"/>
    <w:rsid w:val="00136F9E"/>
    <w:rsid w:val="00140FE7"/>
    <w:rsid w:val="00142268"/>
    <w:rsid w:val="001474AF"/>
    <w:rsid w:val="00147B14"/>
    <w:rsid w:val="001500C3"/>
    <w:rsid w:val="001530C6"/>
    <w:rsid w:val="0015616B"/>
    <w:rsid w:val="0016181F"/>
    <w:rsid w:val="00161997"/>
    <w:rsid w:val="001620DE"/>
    <w:rsid w:val="0016413C"/>
    <w:rsid w:val="00166767"/>
    <w:rsid w:val="00172515"/>
    <w:rsid w:val="0017353A"/>
    <w:rsid w:val="00174A28"/>
    <w:rsid w:val="00181B52"/>
    <w:rsid w:val="001843E0"/>
    <w:rsid w:val="001845A2"/>
    <w:rsid w:val="00184CC8"/>
    <w:rsid w:val="00185D40"/>
    <w:rsid w:val="0018782F"/>
    <w:rsid w:val="00190E36"/>
    <w:rsid w:val="0019192B"/>
    <w:rsid w:val="00195562"/>
    <w:rsid w:val="00196BF1"/>
    <w:rsid w:val="001A6751"/>
    <w:rsid w:val="001B7B87"/>
    <w:rsid w:val="001B7DAE"/>
    <w:rsid w:val="001C1689"/>
    <w:rsid w:val="001C4186"/>
    <w:rsid w:val="001C561F"/>
    <w:rsid w:val="001C625A"/>
    <w:rsid w:val="001C72AB"/>
    <w:rsid w:val="001C766A"/>
    <w:rsid w:val="001C7F7A"/>
    <w:rsid w:val="001D0E5E"/>
    <w:rsid w:val="001D2A6B"/>
    <w:rsid w:val="001D3BA9"/>
    <w:rsid w:val="001D67C8"/>
    <w:rsid w:val="001D7158"/>
    <w:rsid w:val="001D7EDD"/>
    <w:rsid w:val="001E2423"/>
    <w:rsid w:val="001E40E7"/>
    <w:rsid w:val="001F0C87"/>
    <w:rsid w:val="001F2D83"/>
    <w:rsid w:val="001F2F90"/>
    <w:rsid w:val="001F4C0A"/>
    <w:rsid w:val="001F68A1"/>
    <w:rsid w:val="002006BA"/>
    <w:rsid w:val="00201105"/>
    <w:rsid w:val="002012D4"/>
    <w:rsid w:val="00202B23"/>
    <w:rsid w:val="00206DF8"/>
    <w:rsid w:val="002204C4"/>
    <w:rsid w:val="002217AD"/>
    <w:rsid w:val="0025151B"/>
    <w:rsid w:val="0025320F"/>
    <w:rsid w:val="002540DC"/>
    <w:rsid w:val="00257E0C"/>
    <w:rsid w:val="00260089"/>
    <w:rsid w:val="0026290A"/>
    <w:rsid w:val="00262A60"/>
    <w:rsid w:val="0026322F"/>
    <w:rsid w:val="00263C3D"/>
    <w:rsid w:val="00267A92"/>
    <w:rsid w:val="0027089C"/>
    <w:rsid w:val="002715BA"/>
    <w:rsid w:val="00274CFD"/>
    <w:rsid w:val="00275CB9"/>
    <w:rsid w:val="00276284"/>
    <w:rsid w:val="002776B8"/>
    <w:rsid w:val="002818FF"/>
    <w:rsid w:val="00281F23"/>
    <w:rsid w:val="00282CAB"/>
    <w:rsid w:val="00291274"/>
    <w:rsid w:val="0029579A"/>
    <w:rsid w:val="002A0A19"/>
    <w:rsid w:val="002A3D7C"/>
    <w:rsid w:val="002B0EA6"/>
    <w:rsid w:val="002B0EAA"/>
    <w:rsid w:val="002B2C85"/>
    <w:rsid w:val="002B33BF"/>
    <w:rsid w:val="002B7DBF"/>
    <w:rsid w:val="002C0E1A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2E5ADA"/>
    <w:rsid w:val="002E6005"/>
    <w:rsid w:val="002F1826"/>
    <w:rsid w:val="003005EC"/>
    <w:rsid w:val="003021F4"/>
    <w:rsid w:val="00302888"/>
    <w:rsid w:val="003063BD"/>
    <w:rsid w:val="0030785F"/>
    <w:rsid w:val="003113B3"/>
    <w:rsid w:val="00311DAE"/>
    <w:rsid w:val="00312237"/>
    <w:rsid w:val="003160C4"/>
    <w:rsid w:val="003202C8"/>
    <w:rsid w:val="00321070"/>
    <w:rsid w:val="0032273A"/>
    <w:rsid w:val="003227D3"/>
    <w:rsid w:val="00323DE1"/>
    <w:rsid w:val="00325691"/>
    <w:rsid w:val="00326DA2"/>
    <w:rsid w:val="0033146F"/>
    <w:rsid w:val="00331C75"/>
    <w:rsid w:val="00331F01"/>
    <w:rsid w:val="00336945"/>
    <w:rsid w:val="00337325"/>
    <w:rsid w:val="003373FF"/>
    <w:rsid w:val="00337B1A"/>
    <w:rsid w:val="00342BAE"/>
    <w:rsid w:val="00342E26"/>
    <w:rsid w:val="00344379"/>
    <w:rsid w:val="00346426"/>
    <w:rsid w:val="003533A2"/>
    <w:rsid w:val="00353E2D"/>
    <w:rsid w:val="0035734F"/>
    <w:rsid w:val="00361EE2"/>
    <w:rsid w:val="0036659E"/>
    <w:rsid w:val="00370D45"/>
    <w:rsid w:val="00372066"/>
    <w:rsid w:val="003722BE"/>
    <w:rsid w:val="00374AA4"/>
    <w:rsid w:val="00376F81"/>
    <w:rsid w:val="00386B7D"/>
    <w:rsid w:val="003873D5"/>
    <w:rsid w:val="00393FF9"/>
    <w:rsid w:val="003943BD"/>
    <w:rsid w:val="003956BA"/>
    <w:rsid w:val="003A0576"/>
    <w:rsid w:val="003A07DB"/>
    <w:rsid w:val="003A681F"/>
    <w:rsid w:val="003B5AC9"/>
    <w:rsid w:val="003C2D15"/>
    <w:rsid w:val="003C31EB"/>
    <w:rsid w:val="003C3ADA"/>
    <w:rsid w:val="003C3F29"/>
    <w:rsid w:val="003C5034"/>
    <w:rsid w:val="003D4CB2"/>
    <w:rsid w:val="003D71CD"/>
    <w:rsid w:val="003E0F10"/>
    <w:rsid w:val="003E1044"/>
    <w:rsid w:val="003E2C2C"/>
    <w:rsid w:val="003E49D1"/>
    <w:rsid w:val="003E666C"/>
    <w:rsid w:val="003E6BD8"/>
    <w:rsid w:val="003F3CB9"/>
    <w:rsid w:val="003F5F79"/>
    <w:rsid w:val="003F6E4C"/>
    <w:rsid w:val="0041085D"/>
    <w:rsid w:val="004200F5"/>
    <w:rsid w:val="00434704"/>
    <w:rsid w:val="00437DC3"/>
    <w:rsid w:val="004405E9"/>
    <w:rsid w:val="00440D8D"/>
    <w:rsid w:val="0044204E"/>
    <w:rsid w:val="004444B4"/>
    <w:rsid w:val="004457CC"/>
    <w:rsid w:val="004507A4"/>
    <w:rsid w:val="004525F7"/>
    <w:rsid w:val="004610D1"/>
    <w:rsid w:val="00464BCB"/>
    <w:rsid w:val="00477331"/>
    <w:rsid w:val="0048273B"/>
    <w:rsid w:val="00484BF0"/>
    <w:rsid w:val="0049214A"/>
    <w:rsid w:val="004943F1"/>
    <w:rsid w:val="00495A67"/>
    <w:rsid w:val="004A0250"/>
    <w:rsid w:val="004B228D"/>
    <w:rsid w:val="004B2DA2"/>
    <w:rsid w:val="004C2D83"/>
    <w:rsid w:val="004C2E64"/>
    <w:rsid w:val="004C43DF"/>
    <w:rsid w:val="004C4E3C"/>
    <w:rsid w:val="004D6DA1"/>
    <w:rsid w:val="004E09B5"/>
    <w:rsid w:val="004E1692"/>
    <w:rsid w:val="004E4BAF"/>
    <w:rsid w:val="004E4F22"/>
    <w:rsid w:val="004E68E4"/>
    <w:rsid w:val="004E74FF"/>
    <w:rsid w:val="004E768C"/>
    <w:rsid w:val="004F3AF4"/>
    <w:rsid w:val="004F50E1"/>
    <w:rsid w:val="004F5848"/>
    <w:rsid w:val="004F72E1"/>
    <w:rsid w:val="005014EC"/>
    <w:rsid w:val="005121DE"/>
    <w:rsid w:val="00512C46"/>
    <w:rsid w:val="00523437"/>
    <w:rsid w:val="0052593A"/>
    <w:rsid w:val="0052712B"/>
    <w:rsid w:val="00531913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5625"/>
    <w:rsid w:val="00576627"/>
    <w:rsid w:val="00577E6F"/>
    <w:rsid w:val="00581241"/>
    <w:rsid w:val="00581354"/>
    <w:rsid w:val="00585C5E"/>
    <w:rsid w:val="00587DED"/>
    <w:rsid w:val="00591C2F"/>
    <w:rsid w:val="00593DDD"/>
    <w:rsid w:val="00595667"/>
    <w:rsid w:val="00595F8B"/>
    <w:rsid w:val="00596189"/>
    <w:rsid w:val="00597CB4"/>
    <w:rsid w:val="005A3DA6"/>
    <w:rsid w:val="005A5886"/>
    <w:rsid w:val="005A5B38"/>
    <w:rsid w:val="005A6861"/>
    <w:rsid w:val="005A7134"/>
    <w:rsid w:val="005B009F"/>
    <w:rsid w:val="005B1F6A"/>
    <w:rsid w:val="005B21AA"/>
    <w:rsid w:val="005B5A8A"/>
    <w:rsid w:val="005B5D17"/>
    <w:rsid w:val="005B7FF1"/>
    <w:rsid w:val="005C0149"/>
    <w:rsid w:val="005C14EB"/>
    <w:rsid w:val="005C2EFF"/>
    <w:rsid w:val="005C3679"/>
    <w:rsid w:val="005C3A5B"/>
    <w:rsid w:val="005C6B1D"/>
    <w:rsid w:val="005C6FE5"/>
    <w:rsid w:val="005D1445"/>
    <w:rsid w:val="005D199C"/>
    <w:rsid w:val="005D3F03"/>
    <w:rsid w:val="005E248F"/>
    <w:rsid w:val="005E2B6A"/>
    <w:rsid w:val="005E57E7"/>
    <w:rsid w:val="005E6152"/>
    <w:rsid w:val="005E646E"/>
    <w:rsid w:val="005E7AF8"/>
    <w:rsid w:val="005F1EA2"/>
    <w:rsid w:val="00611903"/>
    <w:rsid w:val="00612E09"/>
    <w:rsid w:val="00612E9A"/>
    <w:rsid w:val="0061453F"/>
    <w:rsid w:val="006204FA"/>
    <w:rsid w:val="0062197A"/>
    <w:rsid w:val="00621B98"/>
    <w:rsid w:val="00627815"/>
    <w:rsid w:val="00631537"/>
    <w:rsid w:val="00631C60"/>
    <w:rsid w:val="00632D8D"/>
    <w:rsid w:val="00635A96"/>
    <w:rsid w:val="00651C35"/>
    <w:rsid w:val="00654177"/>
    <w:rsid w:val="00655D81"/>
    <w:rsid w:val="0065628A"/>
    <w:rsid w:val="006566B8"/>
    <w:rsid w:val="006739D7"/>
    <w:rsid w:val="0067744C"/>
    <w:rsid w:val="00680F11"/>
    <w:rsid w:val="006867B8"/>
    <w:rsid w:val="0068787C"/>
    <w:rsid w:val="00687C11"/>
    <w:rsid w:val="00691B2D"/>
    <w:rsid w:val="00692E19"/>
    <w:rsid w:val="006978D4"/>
    <w:rsid w:val="006A0150"/>
    <w:rsid w:val="006A337B"/>
    <w:rsid w:val="006A5064"/>
    <w:rsid w:val="006A63C6"/>
    <w:rsid w:val="006B02A9"/>
    <w:rsid w:val="006B5E20"/>
    <w:rsid w:val="006B6074"/>
    <w:rsid w:val="006B78D9"/>
    <w:rsid w:val="006C0B2E"/>
    <w:rsid w:val="006C2FB2"/>
    <w:rsid w:val="006C3649"/>
    <w:rsid w:val="006C5A6C"/>
    <w:rsid w:val="006C5CC2"/>
    <w:rsid w:val="006C6236"/>
    <w:rsid w:val="006C7942"/>
    <w:rsid w:val="006E022A"/>
    <w:rsid w:val="006E19EC"/>
    <w:rsid w:val="006F2C28"/>
    <w:rsid w:val="00700F50"/>
    <w:rsid w:val="0070238D"/>
    <w:rsid w:val="00703BCE"/>
    <w:rsid w:val="007056E8"/>
    <w:rsid w:val="007104E1"/>
    <w:rsid w:val="00710667"/>
    <w:rsid w:val="00710CBA"/>
    <w:rsid w:val="007119B4"/>
    <w:rsid w:val="00713707"/>
    <w:rsid w:val="00714200"/>
    <w:rsid w:val="00714B61"/>
    <w:rsid w:val="00716556"/>
    <w:rsid w:val="00721165"/>
    <w:rsid w:val="00724290"/>
    <w:rsid w:val="00726748"/>
    <w:rsid w:val="00727984"/>
    <w:rsid w:val="00731848"/>
    <w:rsid w:val="007357C4"/>
    <w:rsid w:val="00736118"/>
    <w:rsid w:val="007367B9"/>
    <w:rsid w:val="00736F96"/>
    <w:rsid w:val="00741289"/>
    <w:rsid w:val="00742166"/>
    <w:rsid w:val="007429B6"/>
    <w:rsid w:val="00742F8E"/>
    <w:rsid w:val="007443DC"/>
    <w:rsid w:val="00746657"/>
    <w:rsid w:val="00746EE4"/>
    <w:rsid w:val="0075294B"/>
    <w:rsid w:val="007616A7"/>
    <w:rsid w:val="00761904"/>
    <w:rsid w:val="0076366A"/>
    <w:rsid w:val="00763B55"/>
    <w:rsid w:val="007712EA"/>
    <w:rsid w:val="0077594B"/>
    <w:rsid w:val="00777C75"/>
    <w:rsid w:val="00785DD8"/>
    <w:rsid w:val="007A1578"/>
    <w:rsid w:val="007A2E11"/>
    <w:rsid w:val="007A3950"/>
    <w:rsid w:val="007A5922"/>
    <w:rsid w:val="007A74C9"/>
    <w:rsid w:val="007B25E1"/>
    <w:rsid w:val="007B2918"/>
    <w:rsid w:val="007B321C"/>
    <w:rsid w:val="007C0AD5"/>
    <w:rsid w:val="007C133E"/>
    <w:rsid w:val="007C615B"/>
    <w:rsid w:val="007C7D22"/>
    <w:rsid w:val="007D2617"/>
    <w:rsid w:val="007D2650"/>
    <w:rsid w:val="007D5870"/>
    <w:rsid w:val="007D5B81"/>
    <w:rsid w:val="007D5B8C"/>
    <w:rsid w:val="007D7B9F"/>
    <w:rsid w:val="007E1261"/>
    <w:rsid w:val="007E400C"/>
    <w:rsid w:val="007E51C3"/>
    <w:rsid w:val="007E6A3A"/>
    <w:rsid w:val="007E726A"/>
    <w:rsid w:val="007F24CE"/>
    <w:rsid w:val="007F6349"/>
    <w:rsid w:val="007F7BD8"/>
    <w:rsid w:val="00804411"/>
    <w:rsid w:val="00806DF2"/>
    <w:rsid w:val="00812B22"/>
    <w:rsid w:val="00813B7A"/>
    <w:rsid w:val="00813EE3"/>
    <w:rsid w:val="0082128C"/>
    <w:rsid w:val="00830799"/>
    <w:rsid w:val="00835053"/>
    <w:rsid w:val="00842584"/>
    <w:rsid w:val="008448E4"/>
    <w:rsid w:val="00844D45"/>
    <w:rsid w:val="008457FB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6736D"/>
    <w:rsid w:val="008701EF"/>
    <w:rsid w:val="00872052"/>
    <w:rsid w:val="00874F6B"/>
    <w:rsid w:val="008761C3"/>
    <w:rsid w:val="008808DB"/>
    <w:rsid w:val="00881F84"/>
    <w:rsid w:val="0088339A"/>
    <w:rsid w:val="00883C3D"/>
    <w:rsid w:val="00885525"/>
    <w:rsid w:val="008907FB"/>
    <w:rsid w:val="00890806"/>
    <w:rsid w:val="00891DA2"/>
    <w:rsid w:val="008941C1"/>
    <w:rsid w:val="00894469"/>
    <w:rsid w:val="00897E10"/>
    <w:rsid w:val="008A1360"/>
    <w:rsid w:val="008A4F08"/>
    <w:rsid w:val="008A55C8"/>
    <w:rsid w:val="008A5AAF"/>
    <w:rsid w:val="008B09AF"/>
    <w:rsid w:val="008B4AEF"/>
    <w:rsid w:val="008C0B70"/>
    <w:rsid w:val="008C408B"/>
    <w:rsid w:val="008C7171"/>
    <w:rsid w:val="008D16FE"/>
    <w:rsid w:val="008D285B"/>
    <w:rsid w:val="008D363A"/>
    <w:rsid w:val="008D5DDE"/>
    <w:rsid w:val="008D72BA"/>
    <w:rsid w:val="008E0028"/>
    <w:rsid w:val="008E027F"/>
    <w:rsid w:val="008E1912"/>
    <w:rsid w:val="008E211C"/>
    <w:rsid w:val="008E431E"/>
    <w:rsid w:val="008F1B61"/>
    <w:rsid w:val="008F46B3"/>
    <w:rsid w:val="008F5F85"/>
    <w:rsid w:val="008F707E"/>
    <w:rsid w:val="0090027B"/>
    <w:rsid w:val="00900A94"/>
    <w:rsid w:val="009035B1"/>
    <w:rsid w:val="0091115A"/>
    <w:rsid w:val="0091431B"/>
    <w:rsid w:val="00915450"/>
    <w:rsid w:val="009162B0"/>
    <w:rsid w:val="0091726A"/>
    <w:rsid w:val="00920A37"/>
    <w:rsid w:val="00933465"/>
    <w:rsid w:val="0094264A"/>
    <w:rsid w:val="009442C7"/>
    <w:rsid w:val="00944B8C"/>
    <w:rsid w:val="00945493"/>
    <w:rsid w:val="00946B60"/>
    <w:rsid w:val="009478DD"/>
    <w:rsid w:val="00953BAC"/>
    <w:rsid w:val="00953DDA"/>
    <w:rsid w:val="0095625F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80B0A"/>
    <w:rsid w:val="00980D4D"/>
    <w:rsid w:val="0098402C"/>
    <w:rsid w:val="00985BA6"/>
    <w:rsid w:val="009877E9"/>
    <w:rsid w:val="00992DEC"/>
    <w:rsid w:val="009A0C28"/>
    <w:rsid w:val="009A0F48"/>
    <w:rsid w:val="009A154B"/>
    <w:rsid w:val="009B71E9"/>
    <w:rsid w:val="009B7BEB"/>
    <w:rsid w:val="009C0BD1"/>
    <w:rsid w:val="009C1B4C"/>
    <w:rsid w:val="009C6D18"/>
    <w:rsid w:val="009D025E"/>
    <w:rsid w:val="009D0732"/>
    <w:rsid w:val="009D40D5"/>
    <w:rsid w:val="009D50C6"/>
    <w:rsid w:val="009D7494"/>
    <w:rsid w:val="009E1544"/>
    <w:rsid w:val="009E2057"/>
    <w:rsid w:val="009E4888"/>
    <w:rsid w:val="009E7858"/>
    <w:rsid w:val="009E7ACD"/>
    <w:rsid w:val="009F09BB"/>
    <w:rsid w:val="009F321E"/>
    <w:rsid w:val="009F466C"/>
    <w:rsid w:val="00A01698"/>
    <w:rsid w:val="00A04CE1"/>
    <w:rsid w:val="00A06156"/>
    <w:rsid w:val="00A10D00"/>
    <w:rsid w:val="00A116D1"/>
    <w:rsid w:val="00A14062"/>
    <w:rsid w:val="00A15452"/>
    <w:rsid w:val="00A20EA1"/>
    <w:rsid w:val="00A218D9"/>
    <w:rsid w:val="00A26ED0"/>
    <w:rsid w:val="00A301EC"/>
    <w:rsid w:val="00A3227A"/>
    <w:rsid w:val="00A33994"/>
    <w:rsid w:val="00A37BED"/>
    <w:rsid w:val="00A42F49"/>
    <w:rsid w:val="00A44140"/>
    <w:rsid w:val="00A4488C"/>
    <w:rsid w:val="00A51DBC"/>
    <w:rsid w:val="00A535E3"/>
    <w:rsid w:val="00A53BB0"/>
    <w:rsid w:val="00A54C01"/>
    <w:rsid w:val="00A655AD"/>
    <w:rsid w:val="00A700AA"/>
    <w:rsid w:val="00A70C48"/>
    <w:rsid w:val="00A716D7"/>
    <w:rsid w:val="00A724F0"/>
    <w:rsid w:val="00A73653"/>
    <w:rsid w:val="00A73D9F"/>
    <w:rsid w:val="00A7627C"/>
    <w:rsid w:val="00A762C2"/>
    <w:rsid w:val="00A77EE4"/>
    <w:rsid w:val="00A8135D"/>
    <w:rsid w:val="00A82CF7"/>
    <w:rsid w:val="00A87B43"/>
    <w:rsid w:val="00A87B49"/>
    <w:rsid w:val="00A92B1F"/>
    <w:rsid w:val="00A94D72"/>
    <w:rsid w:val="00A958C6"/>
    <w:rsid w:val="00AA3C12"/>
    <w:rsid w:val="00AA46B8"/>
    <w:rsid w:val="00AA4D59"/>
    <w:rsid w:val="00AA6DA1"/>
    <w:rsid w:val="00AB228E"/>
    <w:rsid w:val="00AB4768"/>
    <w:rsid w:val="00AB4B68"/>
    <w:rsid w:val="00AB7B1F"/>
    <w:rsid w:val="00AD2359"/>
    <w:rsid w:val="00AD27A6"/>
    <w:rsid w:val="00AD51C7"/>
    <w:rsid w:val="00AE0639"/>
    <w:rsid w:val="00AE07CC"/>
    <w:rsid w:val="00AE09CF"/>
    <w:rsid w:val="00AE1308"/>
    <w:rsid w:val="00AF5E02"/>
    <w:rsid w:val="00B03520"/>
    <w:rsid w:val="00B137EA"/>
    <w:rsid w:val="00B149AA"/>
    <w:rsid w:val="00B149F9"/>
    <w:rsid w:val="00B14CDD"/>
    <w:rsid w:val="00B17257"/>
    <w:rsid w:val="00B26126"/>
    <w:rsid w:val="00B3098D"/>
    <w:rsid w:val="00B347BA"/>
    <w:rsid w:val="00B34D92"/>
    <w:rsid w:val="00B3566B"/>
    <w:rsid w:val="00B35860"/>
    <w:rsid w:val="00B452F0"/>
    <w:rsid w:val="00B45C0F"/>
    <w:rsid w:val="00B478F7"/>
    <w:rsid w:val="00B56EF6"/>
    <w:rsid w:val="00B660BE"/>
    <w:rsid w:val="00B668D1"/>
    <w:rsid w:val="00B73906"/>
    <w:rsid w:val="00B73FF5"/>
    <w:rsid w:val="00B744B7"/>
    <w:rsid w:val="00B772D8"/>
    <w:rsid w:val="00B77AEA"/>
    <w:rsid w:val="00B82696"/>
    <w:rsid w:val="00B83386"/>
    <w:rsid w:val="00B83C3B"/>
    <w:rsid w:val="00B84FCB"/>
    <w:rsid w:val="00B87C57"/>
    <w:rsid w:val="00B949B2"/>
    <w:rsid w:val="00B94A6B"/>
    <w:rsid w:val="00B96CA5"/>
    <w:rsid w:val="00BA0AFE"/>
    <w:rsid w:val="00BA46E3"/>
    <w:rsid w:val="00BB57F6"/>
    <w:rsid w:val="00BB6051"/>
    <w:rsid w:val="00BB73E0"/>
    <w:rsid w:val="00BB7E14"/>
    <w:rsid w:val="00BC292D"/>
    <w:rsid w:val="00BC6565"/>
    <w:rsid w:val="00BE35DA"/>
    <w:rsid w:val="00BF39E0"/>
    <w:rsid w:val="00C01A03"/>
    <w:rsid w:val="00C01EE4"/>
    <w:rsid w:val="00C12998"/>
    <w:rsid w:val="00C20A84"/>
    <w:rsid w:val="00C264FC"/>
    <w:rsid w:val="00C30828"/>
    <w:rsid w:val="00C32C57"/>
    <w:rsid w:val="00C34E19"/>
    <w:rsid w:val="00C46AE3"/>
    <w:rsid w:val="00C524E7"/>
    <w:rsid w:val="00C53E2B"/>
    <w:rsid w:val="00C566C8"/>
    <w:rsid w:val="00C61704"/>
    <w:rsid w:val="00C65FB7"/>
    <w:rsid w:val="00C66BA6"/>
    <w:rsid w:val="00C73FA8"/>
    <w:rsid w:val="00C742D7"/>
    <w:rsid w:val="00C83F31"/>
    <w:rsid w:val="00C9445C"/>
    <w:rsid w:val="00C96947"/>
    <w:rsid w:val="00CA0CCD"/>
    <w:rsid w:val="00CA1D90"/>
    <w:rsid w:val="00CA506A"/>
    <w:rsid w:val="00CA6A15"/>
    <w:rsid w:val="00CB7AE5"/>
    <w:rsid w:val="00CC3EF4"/>
    <w:rsid w:val="00CD1AA1"/>
    <w:rsid w:val="00CD507A"/>
    <w:rsid w:val="00CE090A"/>
    <w:rsid w:val="00CE1487"/>
    <w:rsid w:val="00CE37C6"/>
    <w:rsid w:val="00CE5038"/>
    <w:rsid w:val="00CE527E"/>
    <w:rsid w:val="00CE5312"/>
    <w:rsid w:val="00CE6F20"/>
    <w:rsid w:val="00CE7CED"/>
    <w:rsid w:val="00CF21C8"/>
    <w:rsid w:val="00CF345A"/>
    <w:rsid w:val="00CF38F1"/>
    <w:rsid w:val="00CF5280"/>
    <w:rsid w:val="00D03053"/>
    <w:rsid w:val="00D03302"/>
    <w:rsid w:val="00D06663"/>
    <w:rsid w:val="00D1676F"/>
    <w:rsid w:val="00D17F5B"/>
    <w:rsid w:val="00D231B7"/>
    <w:rsid w:val="00D253CB"/>
    <w:rsid w:val="00D30132"/>
    <w:rsid w:val="00D31312"/>
    <w:rsid w:val="00D31907"/>
    <w:rsid w:val="00D33C34"/>
    <w:rsid w:val="00D34124"/>
    <w:rsid w:val="00D34B81"/>
    <w:rsid w:val="00D4218F"/>
    <w:rsid w:val="00D47715"/>
    <w:rsid w:val="00D50E1A"/>
    <w:rsid w:val="00D51DA5"/>
    <w:rsid w:val="00D544F8"/>
    <w:rsid w:val="00D55DB8"/>
    <w:rsid w:val="00D55FD5"/>
    <w:rsid w:val="00D64CDF"/>
    <w:rsid w:val="00D6581C"/>
    <w:rsid w:val="00D65969"/>
    <w:rsid w:val="00D71AB8"/>
    <w:rsid w:val="00D71DC3"/>
    <w:rsid w:val="00D72741"/>
    <w:rsid w:val="00D825E4"/>
    <w:rsid w:val="00D82727"/>
    <w:rsid w:val="00D83745"/>
    <w:rsid w:val="00D83A3D"/>
    <w:rsid w:val="00D84809"/>
    <w:rsid w:val="00D86318"/>
    <w:rsid w:val="00D87342"/>
    <w:rsid w:val="00D91BC2"/>
    <w:rsid w:val="00D93078"/>
    <w:rsid w:val="00D93662"/>
    <w:rsid w:val="00D95B4C"/>
    <w:rsid w:val="00D960C0"/>
    <w:rsid w:val="00D96FE6"/>
    <w:rsid w:val="00DA06B0"/>
    <w:rsid w:val="00DA510D"/>
    <w:rsid w:val="00DA7FF9"/>
    <w:rsid w:val="00DB53D5"/>
    <w:rsid w:val="00DC1AC2"/>
    <w:rsid w:val="00DC3326"/>
    <w:rsid w:val="00DC3B58"/>
    <w:rsid w:val="00DC7434"/>
    <w:rsid w:val="00DD3A9B"/>
    <w:rsid w:val="00DD4931"/>
    <w:rsid w:val="00DE0D48"/>
    <w:rsid w:val="00DE3819"/>
    <w:rsid w:val="00DE3EAD"/>
    <w:rsid w:val="00DE4812"/>
    <w:rsid w:val="00DE4879"/>
    <w:rsid w:val="00DE6C0E"/>
    <w:rsid w:val="00DF235E"/>
    <w:rsid w:val="00DF74CC"/>
    <w:rsid w:val="00E012FC"/>
    <w:rsid w:val="00E05EF6"/>
    <w:rsid w:val="00E064AD"/>
    <w:rsid w:val="00E07E22"/>
    <w:rsid w:val="00E16061"/>
    <w:rsid w:val="00E17EF6"/>
    <w:rsid w:val="00E24727"/>
    <w:rsid w:val="00E30946"/>
    <w:rsid w:val="00E3167D"/>
    <w:rsid w:val="00E337C7"/>
    <w:rsid w:val="00E33B57"/>
    <w:rsid w:val="00E35673"/>
    <w:rsid w:val="00E40A05"/>
    <w:rsid w:val="00E41416"/>
    <w:rsid w:val="00E41AD4"/>
    <w:rsid w:val="00E46BBE"/>
    <w:rsid w:val="00E47A44"/>
    <w:rsid w:val="00E5411A"/>
    <w:rsid w:val="00E603B7"/>
    <w:rsid w:val="00E647E7"/>
    <w:rsid w:val="00E712A9"/>
    <w:rsid w:val="00E734B4"/>
    <w:rsid w:val="00E80FC9"/>
    <w:rsid w:val="00E832B1"/>
    <w:rsid w:val="00E83550"/>
    <w:rsid w:val="00E843E2"/>
    <w:rsid w:val="00E85C43"/>
    <w:rsid w:val="00E8610C"/>
    <w:rsid w:val="00E87731"/>
    <w:rsid w:val="00E8790A"/>
    <w:rsid w:val="00E916FE"/>
    <w:rsid w:val="00E92FDD"/>
    <w:rsid w:val="00E93650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6C7D"/>
    <w:rsid w:val="00EF7CAF"/>
    <w:rsid w:val="00F01CFE"/>
    <w:rsid w:val="00F02833"/>
    <w:rsid w:val="00F03B7A"/>
    <w:rsid w:val="00F0600E"/>
    <w:rsid w:val="00F168C6"/>
    <w:rsid w:val="00F27318"/>
    <w:rsid w:val="00F278C4"/>
    <w:rsid w:val="00F300F5"/>
    <w:rsid w:val="00F35909"/>
    <w:rsid w:val="00F4026A"/>
    <w:rsid w:val="00F40793"/>
    <w:rsid w:val="00F431FC"/>
    <w:rsid w:val="00F479B2"/>
    <w:rsid w:val="00F47A86"/>
    <w:rsid w:val="00F51840"/>
    <w:rsid w:val="00F5389F"/>
    <w:rsid w:val="00F53D14"/>
    <w:rsid w:val="00F64439"/>
    <w:rsid w:val="00F653D0"/>
    <w:rsid w:val="00F67181"/>
    <w:rsid w:val="00F67789"/>
    <w:rsid w:val="00F73095"/>
    <w:rsid w:val="00F73532"/>
    <w:rsid w:val="00F7426A"/>
    <w:rsid w:val="00F77764"/>
    <w:rsid w:val="00F84DBF"/>
    <w:rsid w:val="00F856AB"/>
    <w:rsid w:val="00F87B72"/>
    <w:rsid w:val="00F90079"/>
    <w:rsid w:val="00F968C8"/>
    <w:rsid w:val="00F9793E"/>
    <w:rsid w:val="00FA1942"/>
    <w:rsid w:val="00FA596E"/>
    <w:rsid w:val="00FA7267"/>
    <w:rsid w:val="00FB0EF9"/>
    <w:rsid w:val="00FB4330"/>
    <w:rsid w:val="00FB4F56"/>
    <w:rsid w:val="00FC01E0"/>
    <w:rsid w:val="00FC0F8F"/>
    <w:rsid w:val="00FC176A"/>
    <w:rsid w:val="00FC27F1"/>
    <w:rsid w:val="00FC4738"/>
    <w:rsid w:val="00FC599E"/>
    <w:rsid w:val="00FC702F"/>
    <w:rsid w:val="00FE3A44"/>
    <w:rsid w:val="00FE58F3"/>
    <w:rsid w:val="00FE65AF"/>
    <w:rsid w:val="00FE6BC0"/>
    <w:rsid w:val="00FE7F6D"/>
    <w:rsid w:val="00FF2CB2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91CE9D"/>
  <w15:chartTrackingRefBased/>
  <w15:docId w15:val="{4C40A730-ECF7-41C8-A906-860844F9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62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62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2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625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625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625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625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625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625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95625F"/>
  </w:style>
  <w:style w:type="paragraph" w:styleId="BlockText">
    <w:name w:val="Block Text"/>
    <w:basedOn w:val="Normal"/>
    <w:uiPriority w:val="99"/>
    <w:semiHidden/>
    <w:unhideWhenUsed/>
    <w:rsid w:val="0095625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562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625F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5625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5625F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5625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5625F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5625F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5625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5625F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5625F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5625F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5625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5625F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5625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5625F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625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5625F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5625F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25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5F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625F"/>
  </w:style>
  <w:style w:type="character" w:customStyle="1" w:styleId="DateChar">
    <w:name w:val="Date Char"/>
    <w:basedOn w:val="DefaultParagraphFont"/>
    <w:link w:val="Date"/>
    <w:uiPriority w:val="99"/>
    <w:semiHidden/>
    <w:rsid w:val="0095625F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5625F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625F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5625F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5625F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625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625F"/>
  </w:style>
  <w:style w:type="paragraph" w:styleId="EnvelopeAddress">
    <w:name w:val="envelope address"/>
    <w:basedOn w:val="Normal"/>
    <w:uiPriority w:val="99"/>
    <w:semiHidden/>
    <w:unhideWhenUsed/>
    <w:rsid w:val="0095625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95625F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625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625F"/>
  </w:style>
  <w:style w:type="character" w:customStyle="1" w:styleId="Heading1Char">
    <w:name w:val="Heading 1 Char"/>
    <w:basedOn w:val="DefaultParagraphFont"/>
    <w:link w:val="Heading1"/>
    <w:uiPriority w:val="9"/>
    <w:rsid w:val="009562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625F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625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62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625F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625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62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5625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5625F"/>
    <w:rPr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625F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625F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5625F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5625F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5625F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5625F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5625F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5625F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5625F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5625F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5625F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5625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625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625F"/>
    <w:rPr>
      <w:i/>
      <w:iCs/>
      <w:color w:val="4472C4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95625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5625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5625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5625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5625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5625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5625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5625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5625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5625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5625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5625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5625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5625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5625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5625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5625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5625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5625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5625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95625F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95625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5625F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562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5625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5625F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5625F"/>
  </w:style>
  <w:style w:type="paragraph" w:styleId="NormalIndent">
    <w:name w:val="Normal Indent"/>
    <w:basedOn w:val="Normal"/>
    <w:uiPriority w:val="99"/>
    <w:semiHidden/>
    <w:unhideWhenUsed/>
    <w:rsid w:val="0095625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5625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5625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5625F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5625F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5625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625F"/>
    <w:rPr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5625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5625F"/>
    <w:rPr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5625F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5625F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625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5625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5625F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5625F"/>
  </w:style>
  <w:style w:type="paragraph" w:styleId="Title">
    <w:name w:val="Title"/>
    <w:basedOn w:val="Normal"/>
    <w:next w:val="Normal"/>
    <w:link w:val="TitleChar"/>
    <w:uiPriority w:val="10"/>
    <w:qFormat/>
    <w:rsid w:val="0095625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62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95625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5625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5625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5625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5625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5625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5625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5625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5625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5625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625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2F2F5-2E15-47A8-9C1E-58D782E7A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434</Words>
  <Characters>2258</Characters>
  <Application>Microsoft Office Word</Application>
  <DocSecurity>0</DocSecurity>
  <Lines>752</Lines>
  <Paragraphs>3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Monthly Calendar - CalendarLabs.com</vt:lpstr>
    </vt:vector>
  </TitlesOfParts>
  <Company>CalendarLabs.com;</Company>
  <LinksUpToDate>false</LinksUpToDate>
  <CharactersWithSpaces>2308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Deadhorse Outfitters</cp:lastModifiedBy>
  <cp:revision>61</cp:revision>
  <cp:lastPrinted>2024-11-12T12:42:00Z</cp:lastPrinted>
  <dcterms:created xsi:type="dcterms:W3CDTF">2024-09-09T12:21:00Z</dcterms:created>
  <dcterms:modified xsi:type="dcterms:W3CDTF">2025-08-11T12:06:00Z</dcterms:modified>
  <cp:category>calendar;calendarlabs.com;Monthly Calenda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d9ab7d-732e-45c4-88aa-f546b3843773</vt:lpwstr>
  </property>
</Properties>
</file>